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455994" w:rsidR="005F6827" w:rsidP="00455994" w:rsidRDefault="008F76ED">
      <w:pPr>
        <w:jc w:val="center"/>
        <w:rPr>
          <w:b/>
          <w:u w:val="single"/>
        </w:rPr>
      </w:pPr>
      <w:r>
        <w:rPr>
          <w:b/>
          <w:u w:val="single"/>
        </w:rPr>
        <w:t>Guidance for grading on the phonics observation form</w:t>
      </w:r>
    </w:p>
    <w:p w:rsidRPr="00455994" w:rsidR="00455994" w:rsidP="00455994" w:rsidRDefault="00455994">
      <w:pPr>
        <w:jc w:val="center"/>
        <w:rPr>
          <w:i/>
        </w:rPr>
      </w:pPr>
      <w:r w:rsidRPr="00455994">
        <w:rPr>
          <w:i/>
        </w:rPr>
        <w:t xml:space="preserve">This is to be used in conjunction with the phonics observation form.  </w:t>
      </w:r>
    </w:p>
    <w:p w:rsidR="00455994" w:rsidP="00455994" w:rsidRDefault="00455994">
      <w:pPr>
        <w:jc w:val="center"/>
      </w:pPr>
      <w:r>
        <w:t>Grades are important as it helps tutors to track and monitor progress of students.</w:t>
      </w:r>
    </w:p>
    <w:p w:rsidR="00455994" w:rsidP="00455994" w:rsidRDefault="00455994">
      <w:pPr>
        <w:jc w:val="center"/>
      </w:pPr>
    </w:p>
    <w:tbl>
      <w:tblPr>
        <w:tblStyle w:val="TableGrid"/>
        <w:tblW w:w="15090" w:type="dxa"/>
        <w:tblLook w:val="04A0" w:firstRow="1" w:lastRow="0" w:firstColumn="1" w:lastColumn="0" w:noHBand="0" w:noVBand="1"/>
      </w:tblPr>
      <w:tblGrid>
        <w:gridCol w:w="1368"/>
        <w:gridCol w:w="3163"/>
        <w:gridCol w:w="3261"/>
        <w:gridCol w:w="3402"/>
        <w:gridCol w:w="3896"/>
      </w:tblGrid>
      <w:tr w:rsidR="00455994" w:rsidTr="009D3953">
        <w:trPr>
          <w:trHeight w:val="313"/>
        </w:trPr>
        <w:tc>
          <w:tcPr>
            <w:tcW w:w="1368" w:type="dxa"/>
          </w:tcPr>
          <w:p w:rsidRPr="00455994" w:rsidR="00455994" w:rsidP="00455994" w:rsidRDefault="00455994">
            <w:pPr>
              <w:jc w:val="center"/>
              <w:rPr>
                <w:b/>
              </w:rPr>
            </w:pPr>
            <w:r w:rsidRPr="00455994">
              <w:rPr>
                <w:b/>
              </w:rPr>
              <w:t>Area</w:t>
            </w:r>
          </w:p>
        </w:tc>
        <w:tc>
          <w:tcPr>
            <w:tcW w:w="3163" w:type="dxa"/>
          </w:tcPr>
          <w:p w:rsidRPr="00455994" w:rsidR="00455994" w:rsidP="00455994" w:rsidRDefault="00376674">
            <w:pPr>
              <w:jc w:val="center"/>
              <w:rPr>
                <w:b/>
              </w:rPr>
            </w:pPr>
            <w:r>
              <w:rPr>
                <w:b/>
              </w:rPr>
              <w:t>Emerging</w:t>
            </w:r>
          </w:p>
        </w:tc>
        <w:tc>
          <w:tcPr>
            <w:tcW w:w="3261" w:type="dxa"/>
          </w:tcPr>
          <w:p w:rsidRPr="00455994" w:rsidR="00455994" w:rsidP="00455994" w:rsidRDefault="008F76ED">
            <w:pPr>
              <w:jc w:val="center"/>
              <w:rPr>
                <w:b/>
              </w:rPr>
            </w:pPr>
            <w:r>
              <w:rPr>
                <w:b/>
              </w:rPr>
              <w:t>Developing</w:t>
            </w:r>
          </w:p>
        </w:tc>
        <w:tc>
          <w:tcPr>
            <w:tcW w:w="3402" w:type="dxa"/>
          </w:tcPr>
          <w:p w:rsidRPr="00455994" w:rsidR="00455994" w:rsidP="00455994" w:rsidRDefault="008F76ED">
            <w:pPr>
              <w:jc w:val="center"/>
              <w:rPr>
                <w:b/>
              </w:rPr>
            </w:pPr>
            <w:r>
              <w:rPr>
                <w:b/>
              </w:rPr>
              <w:t>Secure</w:t>
            </w:r>
          </w:p>
        </w:tc>
        <w:tc>
          <w:tcPr>
            <w:tcW w:w="3896" w:type="dxa"/>
          </w:tcPr>
          <w:p w:rsidRPr="00455994" w:rsidR="00455994" w:rsidP="00455994" w:rsidRDefault="008F76ED">
            <w:pPr>
              <w:jc w:val="center"/>
              <w:rPr>
                <w:b/>
              </w:rPr>
            </w:pPr>
            <w:r>
              <w:rPr>
                <w:b/>
              </w:rPr>
              <w:t>Excellent</w:t>
            </w:r>
          </w:p>
        </w:tc>
      </w:tr>
      <w:tr w:rsidR="00455994" w:rsidTr="009D3953">
        <w:trPr>
          <w:trHeight w:val="2738"/>
        </w:trPr>
        <w:tc>
          <w:tcPr>
            <w:tcW w:w="1368" w:type="dxa"/>
          </w:tcPr>
          <w:p w:rsidRPr="00BB5E33" w:rsidR="00455994" w:rsidP="00455994" w:rsidRDefault="00455994">
            <w:pPr>
              <w:jc w:val="center"/>
            </w:pPr>
            <w:r w:rsidRPr="00BB5E33">
              <w:t>Planning</w:t>
            </w:r>
          </w:p>
        </w:tc>
        <w:tc>
          <w:tcPr>
            <w:tcW w:w="3163" w:type="dxa"/>
          </w:tcPr>
          <w:p w:rsidRPr="0020516E" w:rsidR="0020516E" w:rsidP="0020516E" w:rsidRDefault="0020516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0516E">
              <w:rPr>
                <w:sz w:val="20"/>
                <w:szCs w:val="20"/>
              </w:rPr>
              <w:t>T</w:t>
            </w:r>
            <w:r>
              <w:rPr>
                <w:sz w:val="20"/>
                <w:szCs w:val="20"/>
              </w:rPr>
              <w:t xml:space="preserve">he </w:t>
            </w:r>
            <w:r w:rsidRPr="0020516E">
              <w:rPr>
                <w:sz w:val="20"/>
                <w:szCs w:val="20"/>
              </w:rPr>
              <w:t xml:space="preserve">objective and success criteria </w:t>
            </w:r>
            <w:r>
              <w:rPr>
                <w:sz w:val="20"/>
                <w:szCs w:val="20"/>
              </w:rPr>
              <w:t>have not be identified or do not match the needs of the learners.</w:t>
            </w:r>
          </w:p>
          <w:p w:rsidRPr="00B750E9" w:rsidR="0020516E" w:rsidP="0020516E" w:rsidRDefault="0020516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B750E9">
              <w:rPr>
                <w:sz w:val="20"/>
                <w:szCs w:val="20"/>
              </w:rPr>
              <w:t>The planning shows</w:t>
            </w:r>
            <w:r>
              <w:rPr>
                <w:sz w:val="20"/>
                <w:szCs w:val="20"/>
              </w:rPr>
              <w:t xml:space="preserve"> limited evidence of how</w:t>
            </w:r>
            <w:r w:rsidRPr="00B750E9">
              <w:rPr>
                <w:sz w:val="20"/>
                <w:szCs w:val="20"/>
              </w:rPr>
              <w:t xml:space="preserve"> the lesson will be structured usin</w:t>
            </w:r>
            <w:r>
              <w:rPr>
                <w:sz w:val="20"/>
                <w:szCs w:val="20"/>
              </w:rPr>
              <w:t>g the phonics teaching sequence (Revisit and review / teach / practise / apply / assess).</w:t>
            </w:r>
          </w:p>
          <w:p w:rsidR="0020516E" w:rsidP="0020516E" w:rsidRDefault="0020516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ources are not used effectively to meet the needs of learners.</w:t>
            </w:r>
          </w:p>
          <w:p w:rsidR="0020516E" w:rsidP="0020516E" w:rsidRDefault="0020516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use of support staff has not been considered (if applicable).</w:t>
            </w:r>
          </w:p>
          <w:p w:rsidR="0020516E" w:rsidP="0020516E" w:rsidRDefault="0020516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planning lacks detail and timings have not been considered.</w:t>
            </w:r>
          </w:p>
          <w:p w:rsidRPr="0020516E" w:rsidR="0020516E" w:rsidP="0020516E" w:rsidRDefault="0020516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0516E">
              <w:rPr>
                <w:sz w:val="20"/>
                <w:szCs w:val="20"/>
              </w:rPr>
              <w:t xml:space="preserve">Planning shows </w:t>
            </w:r>
            <w:r w:rsidR="00C14E42">
              <w:rPr>
                <w:sz w:val="20"/>
                <w:szCs w:val="20"/>
              </w:rPr>
              <w:t xml:space="preserve">limited </w:t>
            </w:r>
            <w:r w:rsidRPr="0020516E">
              <w:rPr>
                <w:sz w:val="20"/>
                <w:szCs w:val="20"/>
              </w:rPr>
              <w:t>evidence of the four interdependent strands of language (speaking, listening, reading and writing).</w:t>
            </w:r>
          </w:p>
          <w:p w:rsidR="0020516E" w:rsidP="0020516E" w:rsidRDefault="00C14E42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are limited opportunities to develop reading and writing.</w:t>
            </w:r>
          </w:p>
          <w:p w:rsidRPr="0020516E" w:rsidR="00BB5E33" w:rsidP="00C14E42" w:rsidRDefault="0020516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0516E">
              <w:rPr>
                <w:sz w:val="20"/>
                <w:szCs w:val="20"/>
              </w:rPr>
              <w:t xml:space="preserve">The lesson plan shows </w:t>
            </w:r>
            <w:r w:rsidR="00C14E42">
              <w:rPr>
                <w:sz w:val="20"/>
                <w:szCs w:val="20"/>
              </w:rPr>
              <w:t>limited/no</w:t>
            </w:r>
            <w:r w:rsidRPr="0020516E">
              <w:rPr>
                <w:sz w:val="20"/>
                <w:szCs w:val="20"/>
              </w:rPr>
              <w:t xml:space="preserve"> evidence of evaluation to inform future lessons.</w:t>
            </w:r>
          </w:p>
        </w:tc>
        <w:tc>
          <w:tcPr>
            <w:tcW w:w="3261" w:type="dxa"/>
          </w:tcPr>
          <w:p w:rsidRPr="0020516E" w:rsidR="00457AD6" w:rsidP="00457AD6" w:rsidRDefault="00457AD6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0516E">
              <w:rPr>
                <w:sz w:val="20"/>
                <w:szCs w:val="20"/>
              </w:rPr>
              <w:t>There is an identified objective and success criteria that matches the needs of most pupils.</w:t>
            </w:r>
          </w:p>
          <w:p w:rsidRPr="00B750E9" w:rsidR="00457AD6" w:rsidP="00457AD6" w:rsidRDefault="00457AD6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B750E9">
              <w:rPr>
                <w:sz w:val="20"/>
                <w:szCs w:val="20"/>
              </w:rPr>
              <w:t xml:space="preserve">The planning shows </w:t>
            </w:r>
            <w:r w:rsidR="0020516E">
              <w:rPr>
                <w:sz w:val="20"/>
                <w:szCs w:val="20"/>
              </w:rPr>
              <w:t>some evidence of how</w:t>
            </w:r>
            <w:r w:rsidRPr="00B750E9">
              <w:rPr>
                <w:sz w:val="20"/>
                <w:szCs w:val="20"/>
              </w:rPr>
              <w:t xml:space="preserve"> the lesson will be structured usin</w:t>
            </w:r>
            <w:r>
              <w:rPr>
                <w:sz w:val="20"/>
                <w:szCs w:val="20"/>
              </w:rPr>
              <w:t>g the phonics teaching sequence (Revisit and review / teach / practise / apply / assess).</w:t>
            </w:r>
          </w:p>
          <w:p w:rsidR="00457AD6" w:rsidP="00457AD6" w:rsidRDefault="0020516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me </w:t>
            </w:r>
            <w:r w:rsidR="00457AD6">
              <w:rPr>
                <w:sz w:val="20"/>
                <w:szCs w:val="20"/>
              </w:rPr>
              <w:t xml:space="preserve">multi-sensory resources are identified to meet the needs of </w:t>
            </w:r>
            <w:r>
              <w:rPr>
                <w:sz w:val="20"/>
                <w:szCs w:val="20"/>
              </w:rPr>
              <w:t>most</w:t>
            </w:r>
            <w:r w:rsidR="00457AD6">
              <w:rPr>
                <w:sz w:val="20"/>
                <w:szCs w:val="20"/>
              </w:rPr>
              <w:t xml:space="preserve"> learner</w:t>
            </w:r>
            <w:bookmarkStart w:name="_GoBack" w:id="0"/>
            <w:bookmarkEnd w:id="0"/>
            <w:r w:rsidR="00457AD6">
              <w:rPr>
                <w:sz w:val="20"/>
                <w:szCs w:val="20"/>
              </w:rPr>
              <w:t>s.</w:t>
            </w:r>
          </w:p>
          <w:p w:rsidR="00457AD6" w:rsidP="00457AD6" w:rsidRDefault="00457AD6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use of support staff </w:t>
            </w:r>
            <w:r w:rsidR="0020516E">
              <w:rPr>
                <w:sz w:val="20"/>
                <w:szCs w:val="20"/>
              </w:rPr>
              <w:t xml:space="preserve">has been considered </w:t>
            </w:r>
            <w:r>
              <w:rPr>
                <w:sz w:val="20"/>
                <w:szCs w:val="20"/>
              </w:rPr>
              <w:t>(if applicable).</w:t>
            </w:r>
          </w:p>
          <w:p w:rsidR="00457AD6" w:rsidP="00457AD6" w:rsidRDefault="00457AD6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planning </w:t>
            </w:r>
            <w:r w:rsidR="0020516E">
              <w:rPr>
                <w:sz w:val="20"/>
                <w:szCs w:val="20"/>
              </w:rPr>
              <w:t>shows some detail</w:t>
            </w:r>
            <w:r>
              <w:rPr>
                <w:sz w:val="20"/>
                <w:szCs w:val="20"/>
              </w:rPr>
              <w:t xml:space="preserve"> and </w:t>
            </w:r>
            <w:r w:rsidR="008B7C6F">
              <w:rPr>
                <w:sz w:val="20"/>
                <w:szCs w:val="20"/>
              </w:rPr>
              <w:t>timings have been considered.</w:t>
            </w:r>
          </w:p>
          <w:p w:rsidRPr="0020516E" w:rsidR="00457AD6" w:rsidP="00457AD6" w:rsidRDefault="00457AD6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20516E">
              <w:rPr>
                <w:sz w:val="20"/>
                <w:szCs w:val="20"/>
              </w:rPr>
              <w:t xml:space="preserve">Planning </w:t>
            </w:r>
            <w:r w:rsidRPr="0020516E" w:rsidR="0020516E">
              <w:rPr>
                <w:sz w:val="20"/>
                <w:szCs w:val="20"/>
              </w:rPr>
              <w:t>shows some evidence</w:t>
            </w:r>
            <w:r w:rsidRPr="0020516E">
              <w:rPr>
                <w:sz w:val="20"/>
                <w:szCs w:val="20"/>
              </w:rPr>
              <w:t xml:space="preserve"> of the four interdependent strands of language (speaking, listening, reading and writing).</w:t>
            </w:r>
          </w:p>
          <w:p w:rsidR="00457AD6" w:rsidP="00457AD6" w:rsidRDefault="008B7C6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ies</w:t>
            </w:r>
            <w:r w:rsidR="00457AD6">
              <w:rPr>
                <w:sz w:val="20"/>
                <w:szCs w:val="20"/>
              </w:rPr>
              <w:t xml:space="preserve"> to develop skills in reading and writing are planned for.</w:t>
            </w:r>
          </w:p>
          <w:p w:rsidRPr="00457AD6" w:rsidR="00E27770" w:rsidP="008B7C6F" w:rsidRDefault="00457AD6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57AD6">
              <w:rPr>
                <w:sz w:val="20"/>
                <w:szCs w:val="20"/>
              </w:rPr>
              <w:t xml:space="preserve">The lesson </w:t>
            </w:r>
            <w:r w:rsidR="008B7C6F">
              <w:rPr>
                <w:sz w:val="20"/>
                <w:szCs w:val="20"/>
              </w:rPr>
              <w:t>plan shows some evidence of evaluation to inform future lessons.</w:t>
            </w:r>
          </w:p>
        </w:tc>
        <w:tc>
          <w:tcPr>
            <w:tcW w:w="3402" w:type="dxa"/>
          </w:tcPr>
          <w:p w:rsidR="00192055" w:rsidP="00192055" w:rsidRDefault="0019205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re is an identified objective and success criteria that matches the needs of </w:t>
            </w:r>
            <w:r w:rsidR="0020516E">
              <w:rPr>
                <w:sz w:val="20"/>
                <w:szCs w:val="20"/>
              </w:rPr>
              <w:t>all</w:t>
            </w:r>
            <w:r>
              <w:rPr>
                <w:sz w:val="20"/>
                <w:szCs w:val="20"/>
              </w:rPr>
              <w:t xml:space="preserve"> pupils.</w:t>
            </w:r>
          </w:p>
          <w:p w:rsidRPr="00B750E9" w:rsidR="00192055" w:rsidP="00192055" w:rsidRDefault="0019205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B750E9">
              <w:rPr>
                <w:sz w:val="20"/>
                <w:szCs w:val="20"/>
              </w:rPr>
              <w:t>The planning shows how the lesson will be structured usin</w:t>
            </w:r>
            <w:r>
              <w:rPr>
                <w:sz w:val="20"/>
                <w:szCs w:val="20"/>
              </w:rPr>
              <w:t>g the phonics teaching sequence (Revisit and review / teach / practise / apply / assess).</w:t>
            </w:r>
          </w:p>
          <w:p w:rsidR="00192055" w:rsidP="00192055" w:rsidRDefault="0019205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variety of good multi-sensory resources are identified to meet the needs of </w:t>
            </w:r>
            <w:r w:rsidR="0020516E">
              <w:rPr>
                <w:sz w:val="20"/>
                <w:szCs w:val="20"/>
              </w:rPr>
              <w:t>all</w:t>
            </w:r>
            <w:r>
              <w:rPr>
                <w:sz w:val="20"/>
                <w:szCs w:val="20"/>
              </w:rPr>
              <w:t xml:space="preserve"> learners.</w:t>
            </w:r>
          </w:p>
          <w:p w:rsidR="00192055" w:rsidP="00192055" w:rsidRDefault="0019205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use of support staff is considered to ensure </w:t>
            </w:r>
            <w:r w:rsidR="0020516E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progress of </w:t>
            </w:r>
            <w:r w:rsidR="0020516E">
              <w:rPr>
                <w:sz w:val="20"/>
                <w:szCs w:val="20"/>
              </w:rPr>
              <w:t>all</w:t>
            </w:r>
            <w:r>
              <w:rPr>
                <w:sz w:val="20"/>
                <w:szCs w:val="20"/>
              </w:rPr>
              <w:t xml:space="preserve"> learners (if applicable).</w:t>
            </w:r>
          </w:p>
          <w:p w:rsidR="00192055" w:rsidP="00192055" w:rsidRDefault="0019205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planning is detailed and shows how lesson time will be used.</w:t>
            </w:r>
          </w:p>
          <w:p w:rsidR="0020516E" w:rsidP="00192055" w:rsidRDefault="0020516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ning shows how the four independent strands of language (speaking, listening, reading and writing) will be promoted within the lesson.</w:t>
            </w:r>
          </w:p>
          <w:p w:rsidR="00192055" w:rsidP="00192055" w:rsidRDefault="0019205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rposeful activities to develop skills in reading and writing are planned for.</w:t>
            </w:r>
          </w:p>
          <w:p w:rsidRPr="00192055" w:rsidR="00455994" w:rsidP="00192055" w:rsidRDefault="0019205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192055">
              <w:rPr>
                <w:sz w:val="20"/>
                <w:szCs w:val="20"/>
              </w:rPr>
              <w:t>The lesson has been reflected on and evaluated to develop future practice.</w:t>
            </w:r>
          </w:p>
        </w:tc>
        <w:tc>
          <w:tcPr>
            <w:tcW w:w="3896" w:type="dxa"/>
          </w:tcPr>
          <w:p w:rsidR="00455994" w:rsidP="00717013" w:rsidRDefault="0019205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is a c</w:t>
            </w:r>
            <w:r w:rsidR="00717013">
              <w:rPr>
                <w:sz w:val="20"/>
                <w:szCs w:val="20"/>
              </w:rPr>
              <w:t xml:space="preserve">learly identified objective and success criteria that is well-matched to the needs of </w:t>
            </w:r>
            <w:r>
              <w:rPr>
                <w:sz w:val="20"/>
                <w:szCs w:val="20"/>
              </w:rPr>
              <w:t>all</w:t>
            </w:r>
            <w:r w:rsidR="00717013">
              <w:rPr>
                <w:sz w:val="20"/>
                <w:szCs w:val="20"/>
              </w:rPr>
              <w:t xml:space="preserve"> pupils.</w:t>
            </w:r>
          </w:p>
          <w:p w:rsidRPr="00B750E9" w:rsidR="00717013" w:rsidP="00717013" w:rsidRDefault="00B750E9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B750E9">
              <w:rPr>
                <w:sz w:val="20"/>
                <w:szCs w:val="20"/>
              </w:rPr>
              <w:t>The planning shows how the lesson will be effectively structured usin</w:t>
            </w:r>
            <w:r>
              <w:rPr>
                <w:sz w:val="20"/>
                <w:szCs w:val="20"/>
              </w:rPr>
              <w:t>g the phonics teaching sequence (Revisit and review / teach / practise / apply / assess).</w:t>
            </w:r>
          </w:p>
          <w:p w:rsidR="00717013" w:rsidP="00717013" w:rsidRDefault="00B750E9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</w:t>
            </w:r>
            <w:r w:rsidR="00192055">
              <w:rPr>
                <w:sz w:val="20"/>
                <w:szCs w:val="20"/>
              </w:rPr>
              <w:t>variety</w:t>
            </w:r>
            <w:r w:rsidR="00717013">
              <w:rPr>
                <w:sz w:val="20"/>
                <w:szCs w:val="20"/>
              </w:rPr>
              <w:t xml:space="preserve"> of </w:t>
            </w:r>
            <w:r w:rsidR="00192055">
              <w:rPr>
                <w:sz w:val="20"/>
                <w:szCs w:val="20"/>
              </w:rPr>
              <w:t xml:space="preserve">excellent multi-sensory </w:t>
            </w:r>
            <w:r w:rsidR="00717013">
              <w:rPr>
                <w:sz w:val="20"/>
                <w:szCs w:val="20"/>
              </w:rPr>
              <w:t>resources</w:t>
            </w:r>
            <w:r>
              <w:rPr>
                <w:sz w:val="20"/>
                <w:szCs w:val="20"/>
              </w:rPr>
              <w:t xml:space="preserve"> are</w:t>
            </w:r>
            <w:r w:rsidR="00717013">
              <w:rPr>
                <w:sz w:val="20"/>
                <w:szCs w:val="20"/>
              </w:rPr>
              <w:t xml:space="preserve"> identified to meet</w:t>
            </w:r>
            <w:r w:rsidR="00192055">
              <w:rPr>
                <w:sz w:val="20"/>
                <w:szCs w:val="20"/>
              </w:rPr>
              <w:t xml:space="preserve"> the needs of all learners.</w:t>
            </w:r>
          </w:p>
          <w:p w:rsidR="00717013" w:rsidP="00717013" w:rsidRDefault="00B750E9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use of support staff is carefully considered to ensure progress of all learners</w:t>
            </w:r>
            <w:r w:rsidR="00717013">
              <w:rPr>
                <w:sz w:val="20"/>
                <w:szCs w:val="20"/>
              </w:rPr>
              <w:t xml:space="preserve"> (if applicable).</w:t>
            </w:r>
          </w:p>
          <w:p w:rsidR="00717013" w:rsidP="00717013" w:rsidRDefault="00717013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planning is </w:t>
            </w:r>
            <w:r w:rsidR="00B750E9">
              <w:rPr>
                <w:sz w:val="20"/>
                <w:szCs w:val="20"/>
              </w:rPr>
              <w:t>sufficiently detailed</w:t>
            </w:r>
            <w:r>
              <w:rPr>
                <w:sz w:val="20"/>
                <w:szCs w:val="20"/>
              </w:rPr>
              <w:t xml:space="preserve"> and shows how lesson time will be used effectively.</w:t>
            </w:r>
          </w:p>
          <w:p w:rsidR="00192055" w:rsidP="00717013" w:rsidRDefault="0019205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lanning shows how the four interdependent strands of language (speaking, listening, reading and writing) will be </w:t>
            </w:r>
            <w:r w:rsidR="0020516E">
              <w:rPr>
                <w:sz w:val="20"/>
                <w:szCs w:val="20"/>
              </w:rPr>
              <w:t xml:space="preserve">successfully </w:t>
            </w:r>
            <w:r>
              <w:rPr>
                <w:sz w:val="20"/>
                <w:szCs w:val="20"/>
              </w:rPr>
              <w:t>promoted within the lesson.</w:t>
            </w:r>
          </w:p>
          <w:p w:rsidR="00192055" w:rsidP="00717013" w:rsidRDefault="0019205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rposeful activities to develop skills in reading and writing are clearly planned for.</w:t>
            </w:r>
          </w:p>
          <w:p w:rsidRPr="00192055" w:rsidR="00B750E9" w:rsidP="00192055" w:rsidRDefault="00B750E9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lesson has been reflected on and effectively evaluated to develop future practice.</w:t>
            </w:r>
          </w:p>
        </w:tc>
      </w:tr>
      <w:tr w:rsidR="00455994" w:rsidTr="009D3953">
        <w:trPr>
          <w:trHeight w:val="2911"/>
        </w:trPr>
        <w:tc>
          <w:tcPr>
            <w:tcW w:w="1368" w:type="dxa"/>
          </w:tcPr>
          <w:p w:rsidRPr="00BB5E33" w:rsidR="00455994" w:rsidP="00455994" w:rsidRDefault="00455994">
            <w:pPr>
              <w:jc w:val="center"/>
            </w:pPr>
            <w:r w:rsidRPr="00BB5E33">
              <w:t>Subject knowledge</w:t>
            </w:r>
          </w:p>
        </w:tc>
        <w:tc>
          <w:tcPr>
            <w:tcW w:w="3163" w:type="dxa"/>
          </w:tcPr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ject knowledge is weak.</w:t>
            </w:r>
          </w:p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inology is not/sometimes used correctly.</w:t>
            </w:r>
          </w:p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mes are not/sometimes articulated accurately.</w:t>
            </w:r>
          </w:p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is limited use of modelling to show children how to read and write the letter.</w:t>
            </w:r>
          </w:p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are limited opportunities for children to blend and/or segment words.</w:t>
            </w:r>
          </w:p>
          <w:p w:rsidRPr="009D3953" w:rsidR="00455994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9D3953">
              <w:rPr>
                <w:sz w:val="20"/>
                <w:szCs w:val="20"/>
              </w:rPr>
              <w:t xml:space="preserve">The student demonstrates a </w:t>
            </w:r>
            <w:r>
              <w:rPr>
                <w:sz w:val="20"/>
                <w:szCs w:val="20"/>
              </w:rPr>
              <w:t>limited</w:t>
            </w:r>
            <w:r w:rsidRPr="009D3953">
              <w:rPr>
                <w:sz w:val="20"/>
                <w:szCs w:val="20"/>
              </w:rPr>
              <w:t xml:space="preserve"> understanding of EYFS practice (child-led, interactive, spoken language etc.)</w:t>
            </w:r>
          </w:p>
        </w:tc>
        <w:tc>
          <w:tcPr>
            <w:tcW w:w="3261" w:type="dxa"/>
          </w:tcPr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ject knowledge is developing.</w:t>
            </w:r>
          </w:p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inology is mostly used correctly.</w:t>
            </w:r>
          </w:p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mes are mostly articulated accurately.</w:t>
            </w:r>
          </w:p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is some use of modelling to show children how to read and write the letter.</w:t>
            </w:r>
          </w:p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are some opportunities for children to blend and/or segment words.</w:t>
            </w:r>
          </w:p>
          <w:p w:rsidRPr="00BB5E33" w:rsidR="00BB5E3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udent demonstrates a developing understanding of EYFS practice (child-led, interactive, spoken language etc.)</w:t>
            </w:r>
          </w:p>
        </w:tc>
        <w:tc>
          <w:tcPr>
            <w:tcW w:w="3402" w:type="dxa"/>
          </w:tcPr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ject knowledge is secure.</w:t>
            </w:r>
          </w:p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inology is used correctly.</w:t>
            </w:r>
          </w:p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mes are articulated accurately.</w:t>
            </w:r>
          </w:p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en modelling, children are shown how to read and write the letter.</w:t>
            </w:r>
          </w:p>
          <w:p w:rsidR="009D3953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ldren are taught how to blend and/or segment.</w:t>
            </w:r>
          </w:p>
          <w:p w:rsidRPr="008F76ED" w:rsidR="00455994" w:rsidP="009D3953" w:rsidRDefault="009D395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udent demonstrates a secure understanding of EYFS practice (child-led, interactive, spoken language etc.)</w:t>
            </w:r>
          </w:p>
        </w:tc>
        <w:tc>
          <w:tcPr>
            <w:tcW w:w="3896" w:type="dxa"/>
          </w:tcPr>
          <w:p w:rsidR="00455994" w:rsidP="00C25D19" w:rsidRDefault="00C25D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ject knowledge is excellent.</w:t>
            </w:r>
          </w:p>
          <w:p w:rsidR="00C25D19" w:rsidP="00C25D19" w:rsidRDefault="00C25D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inology is used correctly throughout the lesson.</w:t>
            </w:r>
          </w:p>
          <w:p w:rsidR="00C25D19" w:rsidP="00C25D19" w:rsidRDefault="00C25D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mes are articulated accurately throughout the lesson.</w:t>
            </w:r>
          </w:p>
          <w:p w:rsidR="00C25D19" w:rsidP="00C25D19" w:rsidRDefault="00C25D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en modelling, children are shown clearly how to read and write the letter.</w:t>
            </w:r>
          </w:p>
          <w:p w:rsidR="00C25D19" w:rsidP="00C25D19" w:rsidRDefault="00C25D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ldren are successful</w:t>
            </w:r>
            <w:r w:rsidR="009D3953">
              <w:rPr>
                <w:sz w:val="20"/>
                <w:szCs w:val="20"/>
              </w:rPr>
              <w:t>ly</w:t>
            </w:r>
            <w:r>
              <w:rPr>
                <w:sz w:val="20"/>
                <w:szCs w:val="20"/>
              </w:rPr>
              <w:t xml:space="preserve"> taught how to blend and/or segment.</w:t>
            </w:r>
          </w:p>
          <w:p w:rsidRPr="00C25D19" w:rsidR="00C25D19" w:rsidP="00C25D19" w:rsidRDefault="00C25D19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student demonstrates an excellent understanding of EYFS practice (child-led, interactive, </w:t>
            </w:r>
            <w:r w:rsidR="009D3953">
              <w:rPr>
                <w:sz w:val="20"/>
                <w:szCs w:val="20"/>
              </w:rPr>
              <w:t>spoken language etc.)</w:t>
            </w:r>
          </w:p>
        </w:tc>
      </w:tr>
      <w:tr w:rsidR="00B219B6" w:rsidTr="009D3953">
        <w:trPr>
          <w:trHeight w:val="2738"/>
        </w:trPr>
        <w:tc>
          <w:tcPr>
            <w:tcW w:w="1368" w:type="dxa"/>
          </w:tcPr>
          <w:p w:rsidRPr="00BB5E33" w:rsidR="00B219B6" w:rsidP="00B219B6" w:rsidRDefault="00B219B6">
            <w:pPr>
              <w:jc w:val="center"/>
            </w:pPr>
            <w:r w:rsidRPr="00BB5E33">
              <w:t>Assessment</w:t>
            </w:r>
          </w:p>
        </w:tc>
        <w:tc>
          <w:tcPr>
            <w:tcW w:w="3163" w:type="dxa"/>
          </w:tcPr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e</w:t>
            </w:r>
            <w:r w:rsidRPr="009D3953">
              <w:rPr>
                <w:sz w:val="20"/>
                <w:szCs w:val="20"/>
              </w:rPr>
              <w:t xml:space="preserve"> children are encouraged to participate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lesson shows limited links to prior learning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is limited evidence of new learning.</w:t>
            </w:r>
          </w:p>
          <w:p w:rsidR="00B219B6" w:rsidP="00B219B6" w:rsidRDefault="00C3257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conceptions are not addressed within the lesson.</w:t>
            </w:r>
          </w:p>
          <w:p w:rsidR="00B219B6" w:rsidP="00B219B6" w:rsidRDefault="00C3257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="00B219B6">
              <w:rPr>
                <w:sz w:val="20"/>
                <w:szCs w:val="20"/>
              </w:rPr>
              <w:t xml:space="preserve">he student is </w:t>
            </w:r>
            <w:r>
              <w:rPr>
                <w:sz w:val="20"/>
                <w:szCs w:val="20"/>
              </w:rPr>
              <w:t>not</w:t>
            </w:r>
            <w:r w:rsidR="00B219B6">
              <w:rPr>
                <w:sz w:val="20"/>
                <w:szCs w:val="20"/>
              </w:rPr>
              <w:t xml:space="preserve"> respond</w:t>
            </w:r>
            <w:r>
              <w:rPr>
                <w:sz w:val="20"/>
                <w:szCs w:val="20"/>
              </w:rPr>
              <w:t>ing</w:t>
            </w:r>
            <w:r w:rsidR="00B219B6">
              <w:rPr>
                <w:sz w:val="20"/>
                <w:szCs w:val="20"/>
              </w:rPr>
              <w:t xml:space="preserve"> to the needs of learners and</w:t>
            </w:r>
            <w:r>
              <w:rPr>
                <w:sz w:val="20"/>
                <w:szCs w:val="20"/>
              </w:rPr>
              <w:t xml:space="preserve"> does not</w:t>
            </w:r>
            <w:r w:rsidR="00B219B6">
              <w:rPr>
                <w:sz w:val="20"/>
                <w:szCs w:val="20"/>
              </w:rPr>
              <w:t xml:space="preserve"> adapt teaching to secure their progress.</w:t>
            </w:r>
          </w:p>
          <w:p w:rsidR="00B219B6" w:rsidP="00B219B6" w:rsidRDefault="00C3257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estioning is weak</w:t>
            </w:r>
            <w:r w:rsidR="00B219B6">
              <w:rPr>
                <w:sz w:val="20"/>
                <w:szCs w:val="20"/>
              </w:rPr>
              <w:t>.</w:t>
            </w:r>
          </w:p>
          <w:p w:rsidR="00B219B6" w:rsidP="00B219B6" w:rsidRDefault="00C3257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is limited use of observation</w:t>
            </w:r>
            <w:r w:rsidR="00B219B6">
              <w:rPr>
                <w:sz w:val="20"/>
                <w:szCs w:val="20"/>
              </w:rPr>
              <w:t xml:space="preserve"> to assess children’s progress.</w:t>
            </w:r>
          </w:p>
          <w:p w:rsidRPr="00E27770" w:rsidR="00B219B6" w:rsidP="00C32576" w:rsidRDefault="00C3257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llowing the lesson, there</w:t>
            </w:r>
            <w:r w:rsidR="00B219B6">
              <w:rPr>
                <w:sz w:val="20"/>
                <w:szCs w:val="20"/>
              </w:rPr>
              <w:t xml:space="preserve"> is </w:t>
            </w:r>
            <w:r>
              <w:rPr>
                <w:sz w:val="20"/>
                <w:szCs w:val="20"/>
              </w:rPr>
              <w:t>little / no</w:t>
            </w:r>
            <w:r w:rsidR="00B219B6">
              <w:rPr>
                <w:sz w:val="20"/>
                <w:szCs w:val="20"/>
              </w:rPr>
              <w:t xml:space="preserve"> use</w:t>
            </w:r>
            <w:r>
              <w:rPr>
                <w:sz w:val="20"/>
                <w:szCs w:val="20"/>
              </w:rPr>
              <w:t xml:space="preserve"> of</w:t>
            </w:r>
            <w:r w:rsidR="00B219B6">
              <w:rPr>
                <w:sz w:val="20"/>
                <w:szCs w:val="20"/>
              </w:rPr>
              <w:t xml:space="preserve"> formative assessme</w:t>
            </w:r>
            <w:r>
              <w:rPr>
                <w:sz w:val="20"/>
                <w:szCs w:val="20"/>
              </w:rPr>
              <w:t>nt to inform future planning.</w:t>
            </w:r>
          </w:p>
        </w:tc>
        <w:tc>
          <w:tcPr>
            <w:tcW w:w="3261" w:type="dxa"/>
          </w:tcPr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st</w:t>
            </w:r>
            <w:r w:rsidRPr="009D3953">
              <w:rPr>
                <w:sz w:val="20"/>
                <w:szCs w:val="20"/>
              </w:rPr>
              <w:t xml:space="preserve"> children are encouraged to participate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lesson shows some links to prior learning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is some evidence of new learning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udent is beginning to address misconceptions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thin the lesson, the student is beginning to respond to the needs of most learners and is starting to adapt teaching to secure their progress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estioning is developing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udent is beginning to observe to assess individual children’s progress.</w:t>
            </w:r>
          </w:p>
          <w:p w:rsidRPr="00E27770"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llowing the lesson, the student is beginning to use their formative assessments to inform future planning.  Brief observations are included on the plan.</w:t>
            </w:r>
          </w:p>
        </w:tc>
        <w:tc>
          <w:tcPr>
            <w:tcW w:w="3402" w:type="dxa"/>
          </w:tcPr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9D3953">
              <w:rPr>
                <w:sz w:val="20"/>
                <w:szCs w:val="20"/>
              </w:rPr>
              <w:t>All children are encouraged to participate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lesson links to prior learning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is evidence of new learning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udent addresses misconceptions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thin the lesson, the student responds to the needs of learners and adapts teaching to secure their progress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estioning is effective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udent observes to assess individual children’s progress.</w:t>
            </w:r>
          </w:p>
          <w:p w:rsidRPr="008F76ED"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llowing the lesson, the student uses their formative assessments to inform future planning.  These observations are included on the plan.</w:t>
            </w:r>
          </w:p>
        </w:tc>
        <w:tc>
          <w:tcPr>
            <w:tcW w:w="3896" w:type="dxa"/>
          </w:tcPr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9D3953">
              <w:rPr>
                <w:sz w:val="20"/>
                <w:szCs w:val="20"/>
              </w:rPr>
              <w:t>All children are encouraged to participate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lesson links successfully with prior learning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is clear evidence of new learning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udent addresses misconceptions skilfully and effectively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thin the lesson, the student responds to the needs of all learners and adapts teaching effectively to secure their progress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estioning is highly effective.</w:t>
            </w:r>
          </w:p>
          <w:p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udent observes carefully to assess individual children’s progress.</w:t>
            </w:r>
          </w:p>
          <w:p w:rsidRPr="009D3953" w:rsidR="00B219B6" w:rsidP="00B219B6" w:rsidRDefault="00B219B6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llowing the lesson, the student uses their formative assessments to make excellent decisions about future planning.  These observations are included on the plan.</w:t>
            </w:r>
          </w:p>
        </w:tc>
      </w:tr>
    </w:tbl>
    <w:p w:rsidR="00455994" w:rsidP="00455994" w:rsidRDefault="00455994">
      <w:pPr>
        <w:jc w:val="center"/>
      </w:pPr>
    </w:p>
    <w:sectPr w:rsidR="00455994" w:rsidSect="00455994">
      <w:pgSz w:w="16840" w:h="1190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1A610B"/>
    <w:multiLevelType w:val="hybridMultilevel"/>
    <w:tmpl w:val="99302C34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7D714BB"/>
    <w:multiLevelType w:val="hybridMultilevel"/>
    <w:tmpl w:val="F08CB4D0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B866318"/>
    <w:multiLevelType w:val="hybridMultilevel"/>
    <w:tmpl w:val="09C2DBA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726D26"/>
    <w:multiLevelType w:val="hybridMultilevel"/>
    <w:tmpl w:val="5F5CBF1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szC3MDKwNDE2NDBU0lEKTi0uzszPAykwqQUAossCICwAAAA="/>
  </w:docVars>
  <w:rsids>
    <w:rsidRoot w:val="00455994"/>
    <w:rsid w:val="001828EE"/>
    <w:rsid w:val="00192055"/>
    <w:rsid w:val="0020516E"/>
    <w:rsid w:val="00376674"/>
    <w:rsid w:val="00455994"/>
    <w:rsid w:val="004562CC"/>
    <w:rsid w:val="00457AD6"/>
    <w:rsid w:val="005E0868"/>
    <w:rsid w:val="006C250A"/>
    <w:rsid w:val="00717013"/>
    <w:rsid w:val="008B7C6F"/>
    <w:rsid w:val="008F76ED"/>
    <w:rsid w:val="009D3953"/>
    <w:rsid w:val="00A1252A"/>
    <w:rsid w:val="00B06764"/>
    <w:rsid w:val="00B219B6"/>
    <w:rsid w:val="00B365FE"/>
    <w:rsid w:val="00B5003B"/>
    <w:rsid w:val="00B750E9"/>
    <w:rsid w:val="00BB5E33"/>
    <w:rsid w:val="00C14E42"/>
    <w:rsid w:val="00C25D19"/>
    <w:rsid w:val="00C32576"/>
    <w:rsid w:val="00E27770"/>
    <w:rsid w:val="00EE2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chartTrackingRefBased/>
  <w15:docId w15:val="{016DE68B-9865-6641-9721-C23890930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59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5E3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28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8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59</Words>
  <Characters>6041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ics Grade Guidance</dc:title>
  <dc:subject>
  </dc:subject>
  <dc:creator>Daniel Hughes</dc:creator>
  <cp:keywords>
  </cp:keywords>
  <dc:description>
  </dc:description>
  <cp:lastModifiedBy>Natalie Taylor</cp:lastModifiedBy>
  <cp:revision>2</cp:revision>
  <cp:lastPrinted>2019-01-02T08:42:00Z</cp:lastPrinted>
  <dcterms:created xsi:type="dcterms:W3CDTF">2019-09-11T13:06:00Z</dcterms:created>
  <dcterms:modified xsi:type="dcterms:W3CDTF">2019-12-10T11:01:44Z</dcterms:modified>
</cp:coreProperties>
</file>